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65121" w14:textId="4DAC27FE" w:rsidR="00960839" w:rsidRDefault="00A804CC">
      <w:r>
        <w:t xml:space="preserve">Program Objective: The main aim of this program is to educate people about the 17 SDG goals(Sustainable Development Goals). This program will educate people about SDG. </w:t>
      </w:r>
      <w:r w:rsidR="00560852">
        <w:t>Each feature must have an add</w:t>
      </w:r>
      <w:r w:rsidR="00481B26">
        <w:t>,</w:t>
      </w:r>
      <w:r w:rsidR="00560852">
        <w:t xml:space="preserve"> delete and modify fu</w:t>
      </w:r>
      <w:r w:rsidR="00481B26">
        <w:t>n</w:t>
      </w:r>
      <w:r w:rsidR="00560852">
        <w:t xml:space="preserve">ction. Have a </w:t>
      </w:r>
      <w:r w:rsidR="00481B26">
        <w:t>text</w:t>
      </w:r>
      <w:r w:rsidR="00560852">
        <w:t xml:space="preserve"> file for all of them. </w:t>
      </w:r>
      <w:r>
        <w:t>The program will have the following methods:</w:t>
      </w:r>
      <w:r w:rsidR="00F000B2">
        <w:t>This program will focus on SDG 3.</w:t>
      </w:r>
    </w:p>
    <w:p w14:paraId="05656883" w14:textId="6D6D8D99" w:rsidR="00A804CC" w:rsidRPr="00A804CC" w:rsidRDefault="00A804CC" w:rsidP="00A804CC">
      <w:pPr>
        <w:numPr>
          <w:ilvl w:val="0"/>
          <w:numId w:val="1"/>
        </w:numPr>
        <w:tabs>
          <w:tab w:val="clear" w:pos="360"/>
          <w:tab w:val="num" w:pos="720"/>
        </w:tabs>
      </w:pPr>
      <w:r w:rsidRPr="00A804CC">
        <w:rPr>
          <w:b/>
          <w:bCs/>
        </w:rPr>
        <w:t>Welcome Screen:</w:t>
      </w:r>
      <w:r>
        <w:rPr>
          <w:b/>
          <w:bCs/>
        </w:rPr>
        <w:t>-Arpitha</w:t>
      </w:r>
    </w:p>
    <w:p w14:paraId="1E670B27" w14:textId="77777777" w:rsidR="00A804CC" w:rsidRPr="00A804CC" w:rsidRDefault="00A804CC" w:rsidP="00A804CC">
      <w:pPr>
        <w:numPr>
          <w:ilvl w:val="1"/>
          <w:numId w:val="1"/>
        </w:numPr>
      </w:pPr>
      <w:r w:rsidRPr="00A804CC">
        <w:t>A welcoming interface with the program's logo and a login or registration option.</w:t>
      </w:r>
    </w:p>
    <w:p w14:paraId="722389C5" w14:textId="07289096" w:rsidR="00A804CC" w:rsidRPr="00A804CC" w:rsidRDefault="00A804CC" w:rsidP="00A804CC">
      <w:pPr>
        <w:numPr>
          <w:ilvl w:val="0"/>
          <w:numId w:val="1"/>
        </w:numPr>
        <w:tabs>
          <w:tab w:val="clear" w:pos="360"/>
          <w:tab w:val="num" w:pos="720"/>
        </w:tabs>
      </w:pPr>
      <w:r w:rsidRPr="00A804CC">
        <w:rPr>
          <w:b/>
          <w:bCs/>
        </w:rPr>
        <w:t>User Profile Setup:</w:t>
      </w:r>
      <w:r>
        <w:rPr>
          <w:b/>
          <w:bCs/>
        </w:rPr>
        <w:t>-Arpitha</w:t>
      </w:r>
    </w:p>
    <w:p w14:paraId="58694320" w14:textId="044C8F48" w:rsidR="00A804CC" w:rsidRPr="00A804CC" w:rsidRDefault="00A804CC" w:rsidP="00A804CC">
      <w:pPr>
        <w:numPr>
          <w:ilvl w:val="1"/>
          <w:numId w:val="1"/>
        </w:numPr>
      </w:pPr>
      <w:r w:rsidRPr="00A804CC">
        <w:t>Fields for users to input personal information like name, age, gender, and any existing health conditions</w:t>
      </w:r>
    </w:p>
    <w:p w14:paraId="2EA36193" w14:textId="3FEBC43A" w:rsidR="00A804CC" w:rsidRPr="00A804CC" w:rsidRDefault="00A804CC" w:rsidP="001C08F1">
      <w:pPr>
        <w:numPr>
          <w:ilvl w:val="0"/>
          <w:numId w:val="1"/>
        </w:numPr>
        <w:tabs>
          <w:tab w:val="clear" w:pos="360"/>
          <w:tab w:val="num" w:pos="720"/>
        </w:tabs>
      </w:pPr>
      <w:r w:rsidRPr="00A804CC">
        <w:rPr>
          <w:b/>
          <w:bCs/>
        </w:rPr>
        <w:t>Main Dashboard:</w:t>
      </w:r>
      <w:r>
        <w:rPr>
          <w:b/>
          <w:bCs/>
        </w:rPr>
        <w:t>-Arpitha</w:t>
      </w:r>
    </w:p>
    <w:p w14:paraId="4CE30EA8" w14:textId="426D5E93" w:rsidR="00A804CC" w:rsidRPr="00A804CC" w:rsidRDefault="00A804CC" w:rsidP="00A804CC">
      <w:pPr>
        <w:numPr>
          <w:ilvl w:val="1"/>
          <w:numId w:val="1"/>
        </w:numPr>
      </w:pPr>
      <w:r w:rsidRPr="00A804CC">
        <w:t xml:space="preserve">Quick access to </w:t>
      </w:r>
      <w:r w:rsidR="001C08F1">
        <w:t>health Goals, H</w:t>
      </w:r>
      <w:r w:rsidRPr="00A804CC">
        <w:t>ealth metrics, nutrition</w:t>
      </w:r>
      <w:r w:rsidR="001C08F1">
        <w:t xml:space="preserve"> and </w:t>
      </w:r>
      <w:r w:rsidRPr="00A804CC">
        <w:t>exercise.</w:t>
      </w:r>
    </w:p>
    <w:p w14:paraId="3DB61D18" w14:textId="77777777" w:rsidR="00A804CC" w:rsidRPr="00A804CC" w:rsidRDefault="00A804CC" w:rsidP="00A804CC">
      <w:pPr>
        <w:numPr>
          <w:ilvl w:val="1"/>
          <w:numId w:val="1"/>
        </w:numPr>
      </w:pPr>
      <w:r w:rsidRPr="00A804CC">
        <w:t>A section highlighting progress toward SDG 3.</w:t>
      </w:r>
    </w:p>
    <w:p w14:paraId="32B3D748" w14:textId="2D024A1E" w:rsidR="001C08F1" w:rsidRPr="001C08F1" w:rsidRDefault="001C08F1" w:rsidP="001C08F1">
      <w:pPr>
        <w:numPr>
          <w:ilvl w:val="0"/>
          <w:numId w:val="1"/>
        </w:numPr>
        <w:tabs>
          <w:tab w:val="clear" w:pos="360"/>
          <w:tab w:val="num" w:pos="720"/>
        </w:tabs>
        <w:rPr>
          <w:b/>
          <w:bCs/>
        </w:rPr>
      </w:pPr>
      <w:r w:rsidRPr="001C08F1">
        <w:rPr>
          <w:b/>
          <w:bCs/>
        </w:rPr>
        <w:t>Health Goal</w:t>
      </w:r>
      <w:r w:rsidR="00560852">
        <w:rPr>
          <w:b/>
          <w:bCs/>
        </w:rPr>
        <w:t>:</w:t>
      </w:r>
      <w:r w:rsidR="00481B26">
        <w:rPr>
          <w:b/>
          <w:bCs/>
        </w:rPr>
        <w:t>-Zekai</w:t>
      </w:r>
    </w:p>
    <w:p w14:paraId="1EDABE99" w14:textId="286B748E" w:rsidR="001C08F1" w:rsidRDefault="001C08F1" w:rsidP="001C08F1">
      <w:pPr>
        <w:numPr>
          <w:ilvl w:val="1"/>
          <w:numId w:val="1"/>
        </w:numPr>
        <w:tabs>
          <w:tab w:val="num" w:pos="720"/>
        </w:tabs>
      </w:pPr>
      <w:r>
        <w:t>Displays current health goals</w:t>
      </w:r>
    </w:p>
    <w:p w14:paraId="762E9FB5" w14:textId="365CB8E3" w:rsidR="001C08F1" w:rsidRDefault="001C08F1" w:rsidP="001C08F1">
      <w:pPr>
        <w:numPr>
          <w:ilvl w:val="1"/>
          <w:numId w:val="1"/>
        </w:numPr>
        <w:tabs>
          <w:tab w:val="num" w:pos="720"/>
        </w:tabs>
      </w:pPr>
      <w:r w:rsidRPr="00A804CC">
        <w:t>Allows users to input</w:t>
      </w:r>
      <w:r>
        <w:t xml:space="preserve">/edit existing </w:t>
      </w:r>
      <w:r w:rsidRPr="00A804CC">
        <w:t>health goals with options to add new goals.</w:t>
      </w:r>
    </w:p>
    <w:p w14:paraId="0E87084D" w14:textId="634FFF1B" w:rsidR="00A804CC" w:rsidRPr="00A804CC" w:rsidRDefault="00A804CC" w:rsidP="00A804CC">
      <w:pPr>
        <w:numPr>
          <w:ilvl w:val="0"/>
          <w:numId w:val="1"/>
        </w:numPr>
        <w:tabs>
          <w:tab w:val="clear" w:pos="360"/>
          <w:tab w:val="num" w:pos="720"/>
        </w:tabs>
      </w:pPr>
      <w:r w:rsidRPr="00A804CC">
        <w:rPr>
          <w:b/>
          <w:bCs/>
        </w:rPr>
        <w:t>Health Metrics Screen:</w:t>
      </w:r>
      <w:r w:rsidR="00560852">
        <w:rPr>
          <w:b/>
          <w:bCs/>
        </w:rPr>
        <w:t xml:space="preserve"> </w:t>
      </w:r>
      <w:r w:rsidR="00481B26">
        <w:rPr>
          <w:b/>
          <w:bCs/>
        </w:rPr>
        <w:t>-Zekai</w:t>
      </w:r>
    </w:p>
    <w:p w14:paraId="6D5618A2" w14:textId="77777777" w:rsidR="00A804CC" w:rsidRDefault="00A804CC" w:rsidP="00A804CC">
      <w:pPr>
        <w:numPr>
          <w:ilvl w:val="1"/>
          <w:numId w:val="1"/>
        </w:numPr>
      </w:pPr>
      <w:r w:rsidRPr="00A804CC">
        <w:t>Allows users to input and track metrics like weight, blood pressure, heart rate, etc., with options to view historical data in charts.</w:t>
      </w:r>
    </w:p>
    <w:p w14:paraId="1AFBF491" w14:textId="446A6CED" w:rsidR="00A804CC" w:rsidRPr="00A804CC" w:rsidRDefault="00A804CC" w:rsidP="00A804CC">
      <w:pPr>
        <w:numPr>
          <w:ilvl w:val="0"/>
          <w:numId w:val="1"/>
        </w:numPr>
        <w:tabs>
          <w:tab w:val="clear" w:pos="360"/>
          <w:tab w:val="num" w:pos="720"/>
        </w:tabs>
      </w:pPr>
      <w:r w:rsidRPr="00A804CC">
        <w:rPr>
          <w:b/>
          <w:bCs/>
        </w:rPr>
        <w:t>Nutrition and Exercise Log:</w:t>
      </w:r>
      <w:r w:rsidR="00481B26">
        <w:rPr>
          <w:b/>
          <w:bCs/>
        </w:rPr>
        <w:t>-Zekai</w:t>
      </w:r>
    </w:p>
    <w:p w14:paraId="4EE21FF0" w14:textId="77777777" w:rsidR="00A804CC" w:rsidRPr="00A804CC" w:rsidRDefault="00A804CC" w:rsidP="00A804CC">
      <w:pPr>
        <w:numPr>
          <w:ilvl w:val="1"/>
          <w:numId w:val="1"/>
        </w:numPr>
      </w:pPr>
      <w:r w:rsidRPr="00A804CC">
        <w:t>Users can log their daily food intake and exercise activities. The program provides recommendations for healthier choices and exercise routines.</w:t>
      </w:r>
    </w:p>
    <w:p w14:paraId="27C4B3AC" w14:textId="448E862C" w:rsidR="00A804CC" w:rsidRPr="00A804CC" w:rsidRDefault="00A804CC" w:rsidP="00560852">
      <w:pPr>
        <w:numPr>
          <w:ilvl w:val="0"/>
          <w:numId w:val="1"/>
        </w:numPr>
        <w:tabs>
          <w:tab w:val="clear" w:pos="360"/>
          <w:tab w:val="num" w:pos="720"/>
        </w:tabs>
      </w:pPr>
      <w:r w:rsidRPr="00A804CC">
        <w:rPr>
          <w:b/>
          <w:bCs/>
        </w:rPr>
        <w:t>Health Tips and Education:</w:t>
      </w:r>
      <w:r w:rsidR="00560852">
        <w:rPr>
          <w:b/>
          <w:bCs/>
        </w:rPr>
        <w:t xml:space="preserve"> Arpitha(can use API here)</w:t>
      </w:r>
    </w:p>
    <w:p w14:paraId="402D9D6F" w14:textId="77777777" w:rsidR="00A804CC" w:rsidRPr="00A804CC" w:rsidRDefault="00A804CC" w:rsidP="00A804CC">
      <w:pPr>
        <w:numPr>
          <w:ilvl w:val="1"/>
          <w:numId w:val="1"/>
        </w:numPr>
      </w:pPr>
      <w:r w:rsidRPr="00A804CC">
        <w:t>Regularly updated content related to SDG 3, including articles, videos, and tips for maintaining good health.</w:t>
      </w:r>
    </w:p>
    <w:p w14:paraId="5BD9FD74" w14:textId="166DE40D" w:rsidR="00A804CC" w:rsidRPr="00A804CC" w:rsidRDefault="00A804CC" w:rsidP="00A804CC">
      <w:pPr>
        <w:numPr>
          <w:ilvl w:val="0"/>
          <w:numId w:val="1"/>
        </w:numPr>
        <w:tabs>
          <w:tab w:val="clear" w:pos="360"/>
          <w:tab w:val="num" w:pos="720"/>
        </w:tabs>
      </w:pPr>
      <w:r w:rsidRPr="00A804CC">
        <w:rPr>
          <w:b/>
          <w:bCs/>
        </w:rPr>
        <w:t>Community Forum:</w:t>
      </w:r>
      <w:r w:rsidR="00560852">
        <w:rPr>
          <w:b/>
          <w:bCs/>
        </w:rPr>
        <w:t xml:space="preserve"> Arpitha</w:t>
      </w:r>
    </w:p>
    <w:p w14:paraId="14D13E75" w14:textId="73A20B59" w:rsidR="00A804CC" w:rsidRDefault="00A804CC" w:rsidP="00560852">
      <w:pPr>
        <w:numPr>
          <w:ilvl w:val="1"/>
          <w:numId w:val="1"/>
        </w:numPr>
      </w:pPr>
      <w:r w:rsidRPr="00A804CC">
        <w:t>A forum where users can interact with each other, ask questions, and share experiences and advice.</w:t>
      </w:r>
    </w:p>
    <w:p w14:paraId="70ACAF1F" w14:textId="3DBB70A5" w:rsidR="00BD2382" w:rsidRDefault="00BD2382" w:rsidP="00BD2382">
      <w:pPr>
        <w:ind w:left="1440"/>
      </w:pPr>
      <w:r>
        <w:t xml:space="preserve">Community </w:t>
      </w:r>
    </w:p>
    <w:p w14:paraId="7636300D" w14:textId="7CEA7DD3" w:rsidR="00BD2382" w:rsidRDefault="00BD2382" w:rsidP="00BD2382">
      <w:pPr>
        <w:ind w:left="1440"/>
      </w:pPr>
      <w:r>
        <w:t>Q1 – After every question there has to be a reply button.</w:t>
      </w:r>
    </w:p>
    <w:p w14:paraId="0FA3A9A7" w14:textId="415878C2" w:rsidR="00BD2382" w:rsidRDefault="00BD2382" w:rsidP="00BD2382">
      <w:pPr>
        <w:ind w:left="1440"/>
      </w:pPr>
      <w:r>
        <w:t>Q1 Ans</w:t>
      </w:r>
    </w:p>
    <w:p w14:paraId="57FCD985" w14:textId="295BA930" w:rsidR="00BD2382" w:rsidRDefault="00BD2382" w:rsidP="00BD2382">
      <w:pPr>
        <w:ind w:left="1440"/>
      </w:pPr>
      <w:r>
        <w:t>Q1 Ans</w:t>
      </w:r>
    </w:p>
    <w:p w14:paraId="605D9574" w14:textId="5FCF1F4F" w:rsidR="00BD2382" w:rsidRDefault="00BD2382" w:rsidP="00BD2382">
      <w:pPr>
        <w:ind w:left="1440"/>
      </w:pPr>
      <w:r>
        <w:t>Q2</w:t>
      </w:r>
    </w:p>
    <w:p w14:paraId="6259EB27" w14:textId="2C5E51B8" w:rsidR="00BD2382" w:rsidRDefault="00BD2382" w:rsidP="00BD2382">
      <w:pPr>
        <w:ind w:left="1440"/>
      </w:pPr>
      <w:r>
        <w:t>Q3</w:t>
      </w:r>
    </w:p>
    <w:p w14:paraId="140C9C7E" w14:textId="42DC3E41" w:rsidR="00F000B2" w:rsidRDefault="00BD2382" w:rsidP="00F000B2">
      <w:pPr>
        <w:ind w:left="1440"/>
      </w:pPr>
      <w:r>
        <w:t>…</w:t>
      </w:r>
    </w:p>
    <w:p w14:paraId="4BAB3B65" w14:textId="13A58FF9" w:rsidR="00BD2382" w:rsidRDefault="00BD2382" w:rsidP="00BD2382">
      <w:pPr>
        <w:ind w:left="1440"/>
      </w:pPr>
      <w:r>
        <w:lastRenderedPageBreak/>
        <w:t>Ask a Question - Button</w:t>
      </w:r>
    </w:p>
    <w:p w14:paraId="5AB971C1" w14:textId="331046D8" w:rsidR="002B6FDB" w:rsidRDefault="002B6FDB" w:rsidP="002B6FDB">
      <w:pPr>
        <w:numPr>
          <w:ilvl w:val="0"/>
          <w:numId w:val="1"/>
        </w:numPr>
      </w:pPr>
      <w:r>
        <w:t>Logout : Arpitha</w:t>
      </w:r>
    </w:p>
    <w:p w14:paraId="24AF7C80" w14:textId="1AE9D099" w:rsidR="00F000B2" w:rsidRDefault="00F000B2" w:rsidP="002B6FDB">
      <w:pPr>
        <w:numPr>
          <w:ilvl w:val="0"/>
          <w:numId w:val="1"/>
        </w:numPr>
      </w:pPr>
      <w:r>
        <w:t>Edit details like password,address,phone number</w:t>
      </w:r>
      <w:r w:rsidR="00E8550D">
        <w:t>-Arpitha</w:t>
      </w:r>
    </w:p>
    <w:sectPr w:rsidR="00F000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C0DB7"/>
    <w:multiLevelType w:val="multilevel"/>
    <w:tmpl w:val="A594C7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127BFF"/>
    <w:multiLevelType w:val="hybridMultilevel"/>
    <w:tmpl w:val="F4A4E3F2"/>
    <w:lvl w:ilvl="0" w:tplc="7646EA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490632423">
    <w:abstractNumId w:val="0"/>
  </w:num>
  <w:num w:numId="2" w16cid:durableId="10612483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zU2szC3NDM2NzBU0lEKTi0uzszPAykwqQUA0QbkGywAAAA="/>
  </w:docVars>
  <w:rsids>
    <w:rsidRoot w:val="00A804CC"/>
    <w:rsid w:val="000B7E06"/>
    <w:rsid w:val="001C08F1"/>
    <w:rsid w:val="00204BF0"/>
    <w:rsid w:val="002B6FDB"/>
    <w:rsid w:val="003B678F"/>
    <w:rsid w:val="00481B26"/>
    <w:rsid w:val="00560852"/>
    <w:rsid w:val="00633259"/>
    <w:rsid w:val="0084535C"/>
    <w:rsid w:val="00960839"/>
    <w:rsid w:val="00A804CC"/>
    <w:rsid w:val="00BD2382"/>
    <w:rsid w:val="00E8550D"/>
    <w:rsid w:val="00F000B2"/>
    <w:rsid w:val="00F32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B9323D"/>
  <w15:chartTrackingRefBased/>
  <w15:docId w15:val="{127F45AF-00B2-41E4-A047-C5950E798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F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7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6</TotalTime>
  <Pages>2</Pages>
  <Words>264</Words>
  <Characters>1442</Characters>
  <Application>Microsoft Office Word</Application>
  <DocSecurity>0</DocSecurity>
  <Lines>37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ha</dc:creator>
  <cp:keywords/>
  <dc:description/>
  <cp:lastModifiedBy>Arpitha</cp:lastModifiedBy>
  <cp:revision>9</cp:revision>
  <dcterms:created xsi:type="dcterms:W3CDTF">2023-10-11T05:22:00Z</dcterms:created>
  <dcterms:modified xsi:type="dcterms:W3CDTF">2023-10-17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1de469-b693-4391-b3ef-3b588fe1ad3a</vt:lpwstr>
  </property>
</Properties>
</file>